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ED1F2" w14:textId="744A79A8" w:rsidR="00773C6E" w:rsidRPr="00F96932" w:rsidRDefault="00F96932" w:rsidP="00A66A76">
      <w:pPr>
        <w:pStyle w:val="1"/>
        <w:jc w:val="center"/>
        <w:rPr>
          <w:lang w:val="bg-BG"/>
        </w:rPr>
      </w:pPr>
      <w:r>
        <w:t xml:space="preserve">Lab: </w:t>
      </w:r>
      <w:r w:rsidR="00CB4D16">
        <w:t>OOP Constructors</w:t>
      </w:r>
    </w:p>
    <w:p w14:paraId="426860FC" w14:textId="67A99669" w:rsidR="00CF3329" w:rsidRPr="00CF3329" w:rsidRDefault="00CF3329" w:rsidP="00CF3329">
      <w:pPr>
        <w:jc w:val="center"/>
        <w:rPr>
          <w:lang w:val="bg-BG"/>
        </w:rPr>
      </w:pPr>
      <w:bookmarkStart w:id="0" w:name="_Hlk106034398"/>
      <w:r>
        <w:t xml:space="preserve">Please submit your solutions </w:t>
      </w:r>
      <w:r>
        <w:rPr>
          <w:noProof/>
        </w:rPr>
        <w:t>(</w:t>
      </w:r>
      <w:r>
        <w:t>source code</w:t>
      </w:r>
      <w:r>
        <w:rPr>
          <w:noProof/>
        </w:rPr>
        <w:t xml:space="preserve">) </w:t>
      </w:r>
      <w:r>
        <w:t xml:space="preserve">to all below-described problems in </w:t>
      </w:r>
      <w:hyperlink r:id="rId8" w:history="1">
        <w:r>
          <w:rPr>
            <w:rStyle w:val="aa"/>
          </w:rPr>
          <w:t>Judge</w:t>
        </w:r>
      </w:hyperlink>
      <w:r>
        <w:t>.</w:t>
      </w:r>
    </w:p>
    <w:bookmarkEnd w:id="0"/>
    <w:p w14:paraId="38A8E97C" w14:textId="77777777" w:rsidR="00A66A76" w:rsidRPr="0069328C" w:rsidRDefault="00A66A76" w:rsidP="00561C4D">
      <w:pPr>
        <w:spacing w:before="0" w:after="0"/>
        <w:rPr>
          <w:b/>
          <w:bCs/>
        </w:rPr>
      </w:pPr>
      <w:r w:rsidRPr="0069328C">
        <w:rPr>
          <w:b/>
          <w:bCs/>
        </w:rPr>
        <w:t>Write C++ code for solving the tasks on the following pages.</w:t>
      </w:r>
    </w:p>
    <w:p w14:paraId="43121935" w14:textId="77777777" w:rsidR="00A66A76" w:rsidRPr="0069328C" w:rsidRDefault="00A66A76" w:rsidP="00561C4D">
      <w:pPr>
        <w:spacing w:before="0" w:after="0"/>
        <w:rPr>
          <w:b/>
          <w:bCs/>
        </w:rPr>
      </w:pPr>
      <w:r w:rsidRPr="0069328C">
        <w:rPr>
          <w:b/>
          <w:bCs/>
        </w:rPr>
        <w:t>Code should compile under the C++03 or the C++11 standard.</w:t>
      </w:r>
    </w:p>
    <w:p w14:paraId="285DD3F5" w14:textId="77777777" w:rsidR="00C44741" w:rsidRPr="0069328C" w:rsidRDefault="00C44741" w:rsidP="00561C4D">
      <w:pPr>
        <w:spacing w:before="0" w:after="0"/>
        <w:rPr>
          <w:b/>
          <w:bCs/>
        </w:rPr>
      </w:pPr>
      <w:r w:rsidRPr="0069328C">
        <w:rPr>
          <w:b/>
          <w:bCs/>
        </w:rPr>
        <w:t>Any code files that are part of the task are provided under the folder Skeleton.</w:t>
      </w:r>
    </w:p>
    <w:p w14:paraId="3754356E" w14:textId="05F9C8D7" w:rsidR="00C44741" w:rsidRDefault="00C44741" w:rsidP="00561C4D">
      <w:pPr>
        <w:spacing w:before="0" w:after="0"/>
      </w:pPr>
      <w:r w:rsidRPr="0069328C">
        <w:rPr>
          <w:b/>
          <w:bCs/>
        </w:rPr>
        <w:t>Please follow the exact instructions on uploading the solutions for each task</w:t>
      </w:r>
      <w:r>
        <w:t>.</w:t>
      </w:r>
    </w:p>
    <w:p w14:paraId="34929B39" w14:textId="6BBBFB8A" w:rsidR="00D872B8" w:rsidRPr="00C053DE" w:rsidRDefault="00D872B8" w:rsidP="00F96932">
      <w:pPr>
        <w:pStyle w:val="2"/>
        <w:numPr>
          <w:ilvl w:val="0"/>
          <w:numId w:val="18"/>
        </w:numPr>
      </w:pPr>
      <w:r w:rsidRPr="00C053DE">
        <w:t>Echo</w:t>
      </w:r>
    </w:p>
    <w:p w14:paraId="7759A083" w14:textId="27030335" w:rsidR="00D872B8" w:rsidRDefault="00D872B8" w:rsidP="00D872B8">
      <w:r>
        <w:t xml:space="preserve">You are given code for a program that manages email contacts, that has a console command-based UI. The program prints hints to the user and the user </w:t>
      </w:r>
      <w:r w:rsidR="00CF3329">
        <w:t>enter</w:t>
      </w:r>
      <w:r>
        <w:t xml:space="preserve"> commands to be executed. </w:t>
      </w:r>
    </w:p>
    <w:p w14:paraId="446FB461" w14:textId="1C15C9C5" w:rsidR="00D872B8" w:rsidRDefault="00D872B8" w:rsidP="00D872B8">
      <w:r>
        <w:t>The program has options to disable printing the hints (though commands explicitly printing information about contact will still print a result even if hints are disabled). That part of the code is missing. Your task is to implement the necessary functions and variables used by the existing code so that the program compiles and accomplishes the task specified.</w:t>
      </w:r>
    </w:p>
    <w:p w14:paraId="0C67D192" w14:textId="77777777" w:rsidR="00D872B8" w:rsidRDefault="00D872B8" w:rsidP="00D872B8">
      <w:bookmarkStart w:id="1" w:name="_Hlk522744846"/>
      <w:r>
        <w:t xml:space="preserve">You should submit a single </w:t>
      </w:r>
      <w:r>
        <w:rPr>
          <w:rStyle w:val="CodeChar"/>
        </w:rPr>
        <w:t>.zip</w:t>
      </w:r>
      <w:r>
        <w:t xml:space="preserve"> file for this task, containing ONLY the files you created. </w:t>
      </w:r>
    </w:p>
    <w:p w14:paraId="05DF89D6" w14:textId="77777777" w:rsidR="00D872B8" w:rsidRPr="00DE64CA" w:rsidRDefault="00D872B8" w:rsidP="00D872B8">
      <w:r>
        <w:t xml:space="preserve">The Judge system has a copy of </w:t>
      </w:r>
      <w:bookmarkEnd w:id="1"/>
      <w:r>
        <w:t>the other files and will compile them, along with your file, in the same directory.</w:t>
      </w:r>
    </w:p>
    <w:p w14:paraId="6BB78844" w14:textId="77777777" w:rsidR="00D872B8" w:rsidRDefault="00D872B8" w:rsidP="00D872B8">
      <w:pPr>
        <w:pStyle w:val="3"/>
      </w:pPr>
      <w:r>
        <w:t>Restrictions &amp; Hints</w:t>
      </w:r>
    </w:p>
    <w:p w14:paraId="7AF39B60" w14:textId="77777777" w:rsidR="00D872B8" w:rsidRDefault="00D872B8" w:rsidP="00D872B8">
      <w:r>
        <w:t>You can assume the code works correctly and the input will always lead to a valid sequence of commands. Focus on the hint-printing part, you can mostly ignore the rest (</w:t>
      </w:r>
      <w:r w:rsidRPr="000168ED">
        <w:rPr>
          <w:i/>
        </w:rPr>
        <w:t>though it would be a good idea to study the code to see how such program</w:t>
      </w:r>
      <w:r>
        <w:rPr>
          <w:i/>
        </w:rPr>
        <w:t>s</w:t>
      </w:r>
      <w:r w:rsidRPr="000168ED">
        <w:rPr>
          <w:i/>
        </w:rPr>
        <w:t xml:space="preserve"> may be implemented</w:t>
      </w:r>
      <w:r>
        <w:t>).</w:t>
      </w:r>
    </w:p>
    <w:p w14:paraId="6E9CA9AF" w14:textId="77777777" w:rsidR="00D872B8" w:rsidRDefault="00D872B8" w:rsidP="00D872B8">
      <w:r>
        <w:t>In addition to the skeleton, you are given a Windows executable that behaves correctly so you can study the wanted behavior before implementing the necessary code.</w:t>
      </w:r>
    </w:p>
    <w:p w14:paraId="0B268980" w14:textId="77777777" w:rsidR="00D872B8" w:rsidRDefault="00D872B8" w:rsidP="00D872B8">
      <w:pPr>
        <w:pStyle w:val="3"/>
      </w:pPr>
      <w:r>
        <w:t>Examples</w:t>
      </w:r>
    </w:p>
    <w:tbl>
      <w:tblPr>
        <w:tblStyle w:val="TableGrid1"/>
        <w:tblW w:w="9763" w:type="dxa"/>
        <w:tblInd w:w="13" w:type="dxa"/>
        <w:tblCellMar>
          <w:top w:w="57" w:type="dxa"/>
          <w:left w:w="85" w:type="dxa"/>
          <w:bottom w:w="57" w:type="dxa"/>
          <w:right w:w="85" w:type="dxa"/>
        </w:tblCellMar>
        <w:tblLook w:val="04A0" w:firstRow="1" w:lastRow="0" w:firstColumn="1" w:lastColumn="0" w:noHBand="0" w:noVBand="1"/>
      </w:tblPr>
      <w:tblGrid>
        <w:gridCol w:w="3557"/>
        <w:gridCol w:w="6206"/>
      </w:tblGrid>
      <w:tr w:rsidR="00D872B8" w14:paraId="319C3DCB" w14:textId="77777777" w:rsidTr="00543FB9">
        <w:trPr>
          <w:trHeight w:val="257"/>
        </w:trPr>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75AEC4" w14:textId="77777777" w:rsidR="00D872B8" w:rsidRDefault="00D872B8" w:rsidP="0023617F">
            <w:pPr>
              <w:jc w:val="center"/>
              <w:rPr>
                <w:b/>
              </w:rPr>
            </w:pPr>
            <w:r>
              <w:rPr>
                <w:b/>
              </w:rPr>
              <w:t>Input</w:t>
            </w:r>
          </w:p>
        </w:tc>
        <w:tc>
          <w:tcPr>
            <w:tcW w:w="6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BE890B" w14:textId="77777777" w:rsidR="00D872B8" w:rsidRDefault="00D872B8" w:rsidP="0023617F">
            <w:pPr>
              <w:jc w:val="center"/>
              <w:rPr>
                <w:b/>
              </w:rPr>
            </w:pPr>
            <w:r>
              <w:rPr>
                <w:b/>
              </w:rPr>
              <w:t>Output</w:t>
            </w:r>
          </w:p>
        </w:tc>
      </w:tr>
      <w:tr w:rsidR="00D872B8" w14:paraId="7B5C3C25" w14:textId="77777777" w:rsidTr="00543FB9">
        <w:trPr>
          <w:trHeight w:val="257"/>
        </w:trPr>
        <w:tc>
          <w:tcPr>
            <w:tcW w:w="3557" w:type="dxa"/>
            <w:tcBorders>
              <w:top w:val="single" w:sz="4" w:space="0" w:color="auto"/>
              <w:left w:val="single" w:sz="4" w:space="0" w:color="auto"/>
              <w:bottom w:val="single" w:sz="4" w:space="0" w:color="auto"/>
              <w:right w:val="single" w:sz="4" w:space="0" w:color="auto"/>
            </w:tcBorders>
            <w:hideMark/>
          </w:tcPr>
          <w:p w14:paraId="51FB6392" w14:textId="77777777" w:rsidR="00D872B8" w:rsidRPr="00F96932" w:rsidRDefault="00D872B8" w:rsidP="0023617F">
            <w:pPr>
              <w:rPr>
                <w:rFonts w:ascii="Consolas" w:hAnsi="Consolas"/>
                <w:bCs/>
                <w:noProof/>
                <w:lang w:val="nl-NL"/>
              </w:rPr>
            </w:pPr>
            <w:r w:rsidRPr="00F96932">
              <w:rPr>
                <w:rFonts w:ascii="Consolas" w:hAnsi="Consolas"/>
                <w:bCs/>
                <w:noProof/>
                <w:lang w:val="nl-NL"/>
              </w:rPr>
              <w:t>y</w:t>
            </w:r>
          </w:p>
          <w:p w14:paraId="3427B52D" w14:textId="77777777" w:rsidR="00D872B8" w:rsidRPr="00F96932" w:rsidRDefault="00D872B8" w:rsidP="0023617F">
            <w:pPr>
              <w:rPr>
                <w:rFonts w:ascii="Consolas" w:hAnsi="Consolas"/>
                <w:bCs/>
                <w:noProof/>
                <w:lang w:val="nl-NL"/>
              </w:rPr>
            </w:pPr>
            <w:r w:rsidRPr="00F96932">
              <w:rPr>
                <w:rFonts w:ascii="Consolas" w:hAnsi="Consolas"/>
                <w:bCs/>
                <w:noProof/>
                <w:lang w:val="nl-NL"/>
              </w:rPr>
              <w:t>1</w:t>
            </w:r>
          </w:p>
          <w:p w14:paraId="725E50B8" w14:textId="77777777" w:rsidR="00D872B8" w:rsidRPr="00F96932" w:rsidRDefault="00D872B8" w:rsidP="0023617F">
            <w:pPr>
              <w:rPr>
                <w:rFonts w:ascii="Consolas" w:hAnsi="Consolas"/>
                <w:bCs/>
                <w:noProof/>
                <w:lang w:val="nl-NL"/>
              </w:rPr>
            </w:pPr>
            <w:r w:rsidRPr="00F96932">
              <w:rPr>
                <w:rFonts w:ascii="Consolas" w:hAnsi="Consolas"/>
                <w:bCs/>
                <w:noProof/>
                <w:lang w:val="nl-NL"/>
              </w:rPr>
              <w:t>ben bendover@example.com</w:t>
            </w:r>
          </w:p>
          <w:p w14:paraId="274B86BA" w14:textId="77777777" w:rsidR="00D872B8" w:rsidRPr="00F96932" w:rsidRDefault="00D872B8" w:rsidP="0023617F">
            <w:pPr>
              <w:rPr>
                <w:rFonts w:ascii="Consolas" w:hAnsi="Consolas"/>
                <w:bCs/>
                <w:noProof/>
                <w:lang w:val="nl-NL"/>
              </w:rPr>
            </w:pPr>
            <w:r w:rsidRPr="00F96932">
              <w:rPr>
                <w:rFonts w:ascii="Consolas" w:hAnsi="Consolas"/>
                <w:bCs/>
                <w:noProof/>
                <w:lang w:val="nl-NL"/>
              </w:rPr>
              <w:t>4</w:t>
            </w:r>
          </w:p>
          <w:p w14:paraId="177C45FE" w14:textId="1B61229D" w:rsidR="00D872B8" w:rsidRDefault="007F4092" w:rsidP="0023617F">
            <w:pPr>
              <w:rPr>
                <w:rFonts w:ascii="Consolas" w:hAnsi="Consolas"/>
                <w:noProof/>
              </w:rPr>
            </w:pPr>
            <w:r w:rsidRPr="005A7A71">
              <w:rPr>
                <w:rFonts w:ascii="Consolas" w:hAnsi="Consolas"/>
                <w:bCs/>
                <w:noProof/>
              </w:rPr>
              <w:t>E</w:t>
            </w:r>
          </w:p>
        </w:tc>
        <w:tc>
          <w:tcPr>
            <w:tcW w:w="6206" w:type="dxa"/>
            <w:tcBorders>
              <w:top w:val="single" w:sz="4" w:space="0" w:color="auto"/>
              <w:left w:val="single" w:sz="4" w:space="0" w:color="auto"/>
              <w:bottom w:val="single" w:sz="4" w:space="0" w:color="auto"/>
              <w:right w:val="single" w:sz="4" w:space="0" w:color="auto"/>
            </w:tcBorders>
            <w:hideMark/>
          </w:tcPr>
          <w:p w14:paraId="1595F280" w14:textId="77777777" w:rsidR="00D872B8" w:rsidRPr="005A7A71" w:rsidRDefault="00D872B8" w:rsidP="0023617F">
            <w:pPr>
              <w:rPr>
                <w:rFonts w:ascii="Consolas" w:hAnsi="Consolas"/>
                <w:bCs/>
                <w:noProof/>
              </w:rPr>
            </w:pPr>
            <w:r w:rsidRPr="005A7A71">
              <w:rPr>
                <w:rFonts w:ascii="Consolas" w:hAnsi="Consolas"/>
                <w:bCs/>
                <w:noProof/>
              </w:rPr>
              <w:t>=== Contact Manager (C) Deluxe Edition ===</w:t>
            </w:r>
          </w:p>
          <w:p w14:paraId="3484C815" w14:textId="77777777" w:rsidR="00D872B8" w:rsidRPr="005A7A71" w:rsidRDefault="00D872B8" w:rsidP="0023617F">
            <w:pPr>
              <w:rPr>
                <w:rFonts w:ascii="Consolas" w:hAnsi="Consolas"/>
                <w:bCs/>
                <w:noProof/>
              </w:rPr>
            </w:pPr>
            <w:r w:rsidRPr="005A7A71">
              <w:rPr>
                <w:rFonts w:ascii="Consolas" w:hAnsi="Consolas"/>
                <w:bCs/>
                <w:noProof/>
              </w:rPr>
              <w:t xml:space="preserve">Hints on? (y/n): </w:t>
            </w:r>
          </w:p>
          <w:p w14:paraId="64FC8E37" w14:textId="77777777" w:rsidR="00D872B8" w:rsidRPr="005A7A71" w:rsidRDefault="00D872B8" w:rsidP="0023617F">
            <w:pPr>
              <w:rPr>
                <w:rFonts w:ascii="Consolas" w:hAnsi="Consolas"/>
                <w:bCs/>
                <w:noProof/>
              </w:rPr>
            </w:pPr>
            <w:r w:rsidRPr="005A7A71">
              <w:rPr>
                <w:rFonts w:ascii="Consolas" w:hAnsi="Consolas"/>
                <w:bCs/>
                <w:noProof/>
              </w:rPr>
              <w:t>--- Menu ---</w:t>
            </w:r>
          </w:p>
          <w:p w14:paraId="47E8C3D9" w14:textId="77777777" w:rsidR="00D872B8" w:rsidRPr="005A7A71" w:rsidRDefault="00D872B8" w:rsidP="0023617F">
            <w:pPr>
              <w:rPr>
                <w:rFonts w:ascii="Consolas" w:hAnsi="Consolas"/>
                <w:bCs/>
                <w:noProof/>
              </w:rPr>
            </w:pPr>
            <w:r w:rsidRPr="005A7A71">
              <w:rPr>
                <w:rFonts w:ascii="Consolas" w:hAnsi="Consolas"/>
                <w:bCs/>
                <w:noProof/>
              </w:rPr>
              <w:t>1. Add contact</w:t>
            </w:r>
          </w:p>
          <w:p w14:paraId="47AE3CF0" w14:textId="77777777" w:rsidR="00D872B8" w:rsidRPr="005A7A71" w:rsidRDefault="00D872B8" w:rsidP="0023617F">
            <w:pPr>
              <w:rPr>
                <w:rFonts w:ascii="Consolas" w:hAnsi="Consolas"/>
                <w:bCs/>
                <w:noProof/>
              </w:rPr>
            </w:pPr>
            <w:r w:rsidRPr="005A7A71">
              <w:rPr>
                <w:rFonts w:ascii="Consolas" w:hAnsi="Consolas"/>
                <w:bCs/>
                <w:noProof/>
              </w:rPr>
              <w:t>2. Remove contact</w:t>
            </w:r>
          </w:p>
          <w:p w14:paraId="0264AC9E" w14:textId="77777777" w:rsidR="00D872B8" w:rsidRPr="005A7A71" w:rsidRDefault="00D872B8" w:rsidP="0023617F">
            <w:pPr>
              <w:rPr>
                <w:rFonts w:ascii="Consolas" w:hAnsi="Consolas"/>
                <w:bCs/>
                <w:noProof/>
              </w:rPr>
            </w:pPr>
            <w:r w:rsidRPr="005A7A71">
              <w:rPr>
                <w:rFonts w:ascii="Consolas" w:hAnsi="Consolas"/>
                <w:bCs/>
                <w:noProof/>
              </w:rPr>
              <w:t>3. Print contact</w:t>
            </w:r>
          </w:p>
          <w:p w14:paraId="6B3ECC50" w14:textId="77777777" w:rsidR="00D872B8" w:rsidRPr="005A7A71" w:rsidRDefault="00D872B8" w:rsidP="0023617F">
            <w:pPr>
              <w:rPr>
                <w:rFonts w:ascii="Consolas" w:hAnsi="Consolas"/>
                <w:bCs/>
                <w:noProof/>
              </w:rPr>
            </w:pPr>
            <w:r w:rsidRPr="005A7A71">
              <w:rPr>
                <w:rFonts w:ascii="Consolas" w:hAnsi="Consolas"/>
                <w:bCs/>
                <w:noProof/>
              </w:rPr>
              <w:t>4. Toggle hints off/on</w:t>
            </w:r>
          </w:p>
          <w:p w14:paraId="63310BA1" w14:textId="77777777" w:rsidR="00D872B8" w:rsidRPr="005A7A71" w:rsidRDefault="00D872B8" w:rsidP="0023617F">
            <w:pPr>
              <w:rPr>
                <w:rFonts w:ascii="Consolas" w:hAnsi="Consolas"/>
                <w:bCs/>
                <w:noProof/>
              </w:rPr>
            </w:pPr>
            <w:r w:rsidRPr="005A7A71">
              <w:rPr>
                <w:rFonts w:ascii="Consolas" w:hAnsi="Consolas"/>
                <w:bCs/>
                <w:noProof/>
              </w:rPr>
              <w:t>e. Exit</w:t>
            </w:r>
          </w:p>
          <w:p w14:paraId="6B9805EA" w14:textId="354D9C55" w:rsidR="00D872B8" w:rsidRPr="005A7A71" w:rsidRDefault="00D872B8" w:rsidP="0023617F">
            <w:pPr>
              <w:rPr>
                <w:rFonts w:ascii="Consolas" w:hAnsi="Consolas"/>
                <w:bCs/>
                <w:noProof/>
              </w:rPr>
            </w:pPr>
            <w:r w:rsidRPr="005A7A71">
              <w:rPr>
                <w:rFonts w:ascii="Consolas" w:hAnsi="Consolas"/>
                <w:bCs/>
                <w:noProof/>
              </w:rPr>
              <w:t xml:space="preserve">Please enter a choice (1, 2, 3, or </w:t>
            </w:r>
            <w:r w:rsidR="00543FB9">
              <w:rPr>
                <w:rFonts w:ascii="Consolas" w:hAnsi="Consolas"/>
                <w:bCs/>
                <w:noProof/>
              </w:rPr>
              <w:t>e</w:t>
            </w:r>
            <w:r w:rsidRPr="005A7A71">
              <w:rPr>
                <w:rFonts w:ascii="Consolas" w:hAnsi="Consolas"/>
                <w:bCs/>
                <w:noProof/>
              </w:rPr>
              <w:t xml:space="preserve">): </w:t>
            </w:r>
          </w:p>
          <w:p w14:paraId="4227C776" w14:textId="77777777" w:rsidR="00D872B8" w:rsidRPr="005A7A71" w:rsidRDefault="00D872B8" w:rsidP="0023617F">
            <w:pPr>
              <w:rPr>
                <w:rFonts w:ascii="Consolas" w:hAnsi="Consolas"/>
                <w:bCs/>
                <w:noProof/>
              </w:rPr>
            </w:pPr>
            <w:r w:rsidRPr="005A7A71">
              <w:rPr>
                <w:rFonts w:ascii="Consolas" w:hAnsi="Consolas"/>
                <w:bCs/>
                <w:noProof/>
              </w:rPr>
              <w:t>Enter contact name and email:</w:t>
            </w:r>
          </w:p>
          <w:p w14:paraId="0B1BD19D" w14:textId="77777777" w:rsidR="00D872B8" w:rsidRPr="005A7A71" w:rsidRDefault="00D872B8" w:rsidP="0023617F">
            <w:pPr>
              <w:rPr>
                <w:rFonts w:ascii="Consolas" w:hAnsi="Consolas"/>
                <w:bCs/>
                <w:noProof/>
              </w:rPr>
            </w:pPr>
            <w:r w:rsidRPr="005A7A71">
              <w:rPr>
                <w:rFonts w:ascii="Consolas" w:hAnsi="Consolas"/>
                <w:bCs/>
                <w:noProof/>
              </w:rPr>
              <w:t>--- Menu ---</w:t>
            </w:r>
          </w:p>
          <w:p w14:paraId="45451C0C" w14:textId="77777777" w:rsidR="00D872B8" w:rsidRPr="005A7A71" w:rsidRDefault="00D872B8" w:rsidP="0023617F">
            <w:pPr>
              <w:rPr>
                <w:rFonts w:ascii="Consolas" w:hAnsi="Consolas"/>
                <w:bCs/>
                <w:noProof/>
              </w:rPr>
            </w:pPr>
            <w:r w:rsidRPr="005A7A71">
              <w:rPr>
                <w:rFonts w:ascii="Consolas" w:hAnsi="Consolas"/>
                <w:bCs/>
                <w:noProof/>
              </w:rPr>
              <w:t>1. Add contact</w:t>
            </w:r>
          </w:p>
          <w:p w14:paraId="0751D20D" w14:textId="77777777" w:rsidR="00D872B8" w:rsidRPr="005A7A71" w:rsidRDefault="00D872B8" w:rsidP="0023617F">
            <w:pPr>
              <w:rPr>
                <w:rFonts w:ascii="Consolas" w:hAnsi="Consolas"/>
                <w:bCs/>
                <w:noProof/>
              </w:rPr>
            </w:pPr>
            <w:r w:rsidRPr="005A7A71">
              <w:rPr>
                <w:rFonts w:ascii="Consolas" w:hAnsi="Consolas"/>
                <w:bCs/>
                <w:noProof/>
              </w:rPr>
              <w:t>2. Remove contact</w:t>
            </w:r>
          </w:p>
          <w:p w14:paraId="68F40075" w14:textId="77777777" w:rsidR="00D872B8" w:rsidRPr="005A7A71" w:rsidRDefault="00D872B8" w:rsidP="0023617F">
            <w:pPr>
              <w:rPr>
                <w:rFonts w:ascii="Consolas" w:hAnsi="Consolas"/>
                <w:bCs/>
                <w:noProof/>
              </w:rPr>
            </w:pPr>
            <w:r w:rsidRPr="005A7A71">
              <w:rPr>
                <w:rFonts w:ascii="Consolas" w:hAnsi="Consolas"/>
                <w:bCs/>
                <w:noProof/>
              </w:rPr>
              <w:t>3. Print contact</w:t>
            </w:r>
          </w:p>
          <w:p w14:paraId="73C26A22" w14:textId="77777777" w:rsidR="00D872B8" w:rsidRPr="005A7A71" w:rsidRDefault="00D872B8" w:rsidP="0023617F">
            <w:pPr>
              <w:rPr>
                <w:rFonts w:ascii="Consolas" w:hAnsi="Consolas"/>
                <w:bCs/>
                <w:noProof/>
              </w:rPr>
            </w:pPr>
            <w:r w:rsidRPr="005A7A71">
              <w:rPr>
                <w:rFonts w:ascii="Consolas" w:hAnsi="Consolas"/>
                <w:bCs/>
                <w:noProof/>
              </w:rPr>
              <w:t>4. Toggle hints off/on</w:t>
            </w:r>
          </w:p>
          <w:p w14:paraId="046E8E32" w14:textId="77777777" w:rsidR="00D872B8" w:rsidRPr="005A7A71" w:rsidRDefault="00D872B8" w:rsidP="0023617F">
            <w:pPr>
              <w:rPr>
                <w:rFonts w:ascii="Consolas" w:hAnsi="Consolas"/>
                <w:bCs/>
                <w:noProof/>
              </w:rPr>
            </w:pPr>
            <w:r w:rsidRPr="005A7A71">
              <w:rPr>
                <w:rFonts w:ascii="Consolas" w:hAnsi="Consolas"/>
                <w:bCs/>
                <w:noProof/>
              </w:rPr>
              <w:t>e. Exit</w:t>
            </w:r>
          </w:p>
          <w:p w14:paraId="2051C0C0" w14:textId="78799FD2" w:rsidR="00D872B8" w:rsidRDefault="00D872B8" w:rsidP="0023617F">
            <w:pPr>
              <w:rPr>
                <w:rFonts w:ascii="Consolas" w:hAnsi="Consolas"/>
                <w:bCs/>
                <w:noProof/>
              </w:rPr>
            </w:pPr>
            <w:r w:rsidRPr="005A7A71">
              <w:rPr>
                <w:rFonts w:ascii="Consolas" w:hAnsi="Consolas"/>
                <w:bCs/>
                <w:noProof/>
              </w:rPr>
              <w:t xml:space="preserve">Please enter a choice (1, 2, 3, or </w:t>
            </w:r>
            <w:r w:rsidR="00543FB9">
              <w:rPr>
                <w:rFonts w:ascii="Consolas" w:hAnsi="Consolas"/>
                <w:bCs/>
                <w:noProof/>
              </w:rPr>
              <w:t>e</w:t>
            </w:r>
            <w:r w:rsidRPr="005A7A71">
              <w:rPr>
                <w:rFonts w:ascii="Consolas" w:hAnsi="Consolas"/>
                <w:bCs/>
                <w:noProof/>
              </w:rPr>
              <w:t>):</w:t>
            </w:r>
          </w:p>
        </w:tc>
      </w:tr>
      <w:tr w:rsidR="00D872B8" w14:paraId="465462E4" w14:textId="77777777" w:rsidTr="00543FB9">
        <w:trPr>
          <w:trHeight w:val="257"/>
        </w:trPr>
        <w:tc>
          <w:tcPr>
            <w:tcW w:w="3557" w:type="dxa"/>
            <w:tcBorders>
              <w:top w:val="single" w:sz="4" w:space="0" w:color="auto"/>
              <w:left w:val="single" w:sz="4" w:space="0" w:color="auto"/>
              <w:bottom w:val="single" w:sz="4" w:space="0" w:color="auto"/>
              <w:right w:val="single" w:sz="4" w:space="0" w:color="auto"/>
            </w:tcBorders>
          </w:tcPr>
          <w:p w14:paraId="1C7C52B3" w14:textId="77777777" w:rsidR="00D872B8" w:rsidRPr="00F96932" w:rsidRDefault="00D872B8" w:rsidP="0023617F">
            <w:pPr>
              <w:rPr>
                <w:rFonts w:ascii="Consolas" w:hAnsi="Consolas"/>
                <w:bCs/>
                <w:noProof/>
                <w:lang w:val="nl-NL"/>
              </w:rPr>
            </w:pPr>
            <w:r w:rsidRPr="00F96932">
              <w:rPr>
                <w:rFonts w:ascii="Consolas" w:hAnsi="Consolas"/>
                <w:bCs/>
                <w:noProof/>
                <w:lang w:val="nl-NL"/>
              </w:rPr>
              <w:t>n</w:t>
            </w:r>
          </w:p>
          <w:p w14:paraId="687D6F39" w14:textId="77777777" w:rsidR="00D872B8" w:rsidRPr="00F96932" w:rsidRDefault="00D872B8" w:rsidP="0023617F">
            <w:pPr>
              <w:rPr>
                <w:rFonts w:ascii="Consolas" w:hAnsi="Consolas"/>
                <w:bCs/>
                <w:noProof/>
                <w:lang w:val="nl-NL"/>
              </w:rPr>
            </w:pPr>
            <w:r w:rsidRPr="00F96932">
              <w:rPr>
                <w:rFonts w:ascii="Consolas" w:hAnsi="Consolas"/>
                <w:bCs/>
                <w:noProof/>
                <w:lang w:val="nl-NL"/>
              </w:rPr>
              <w:t>1</w:t>
            </w:r>
          </w:p>
          <w:p w14:paraId="2F20C183" w14:textId="77777777" w:rsidR="00D872B8" w:rsidRPr="00F96932" w:rsidRDefault="00D872B8" w:rsidP="0023617F">
            <w:pPr>
              <w:rPr>
                <w:rFonts w:ascii="Consolas" w:hAnsi="Consolas"/>
                <w:bCs/>
                <w:noProof/>
                <w:lang w:val="nl-NL"/>
              </w:rPr>
            </w:pPr>
            <w:r w:rsidRPr="00F96932">
              <w:rPr>
                <w:rFonts w:ascii="Consolas" w:hAnsi="Consolas"/>
                <w:bCs/>
                <w:noProof/>
                <w:lang w:val="nl-NL"/>
              </w:rPr>
              <w:lastRenderedPageBreak/>
              <w:t>ben bendover@example.com</w:t>
            </w:r>
          </w:p>
          <w:p w14:paraId="16AC9655" w14:textId="77777777" w:rsidR="00D872B8" w:rsidRPr="00F96932" w:rsidRDefault="00D872B8" w:rsidP="0023617F">
            <w:pPr>
              <w:rPr>
                <w:rFonts w:ascii="Consolas" w:hAnsi="Consolas"/>
                <w:bCs/>
                <w:noProof/>
                <w:lang w:val="nl-NL"/>
              </w:rPr>
            </w:pPr>
            <w:r w:rsidRPr="00F96932">
              <w:rPr>
                <w:rFonts w:ascii="Consolas" w:hAnsi="Consolas"/>
                <w:bCs/>
                <w:noProof/>
                <w:lang w:val="nl-NL"/>
              </w:rPr>
              <w:t>3</w:t>
            </w:r>
          </w:p>
          <w:p w14:paraId="76100940" w14:textId="77777777" w:rsidR="00D872B8" w:rsidRPr="005A7A71" w:rsidRDefault="00D872B8" w:rsidP="0023617F">
            <w:pPr>
              <w:rPr>
                <w:rFonts w:ascii="Consolas" w:hAnsi="Consolas"/>
                <w:bCs/>
                <w:noProof/>
              </w:rPr>
            </w:pPr>
            <w:r w:rsidRPr="005A7A71">
              <w:rPr>
                <w:rFonts w:ascii="Consolas" w:hAnsi="Consolas"/>
                <w:bCs/>
                <w:noProof/>
              </w:rPr>
              <w:t>ben</w:t>
            </w:r>
          </w:p>
          <w:p w14:paraId="603FDC4D" w14:textId="77777777" w:rsidR="00D872B8" w:rsidRPr="005A7A71" w:rsidRDefault="00D872B8" w:rsidP="0023617F">
            <w:pPr>
              <w:rPr>
                <w:rFonts w:ascii="Consolas" w:hAnsi="Consolas"/>
                <w:bCs/>
                <w:noProof/>
              </w:rPr>
            </w:pPr>
            <w:r w:rsidRPr="005A7A71">
              <w:rPr>
                <w:rFonts w:ascii="Consolas" w:hAnsi="Consolas"/>
                <w:bCs/>
                <w:noProof/>
              </w:rPr>
              <w:t>4</w:t>
            </w:r>
          </w:p>
          <w:p w14:paraId="0CF36026" w14:textId="77777777" w:rsidR="00D872B8" w:rsidRPr="005A7A71" w:rsidRDefault="00D872B8" w:rsidP="0023617F">
            <w:pPr>
              <w:rPr>
                <w:rFonts w:ascii="Consolas" w:hAnsi="Consolas"/>
                <w:bCs/>
                <w:noProof/>
              </w:rPr>
            </w:pPr>
            <w:r w:rsidRPr="005A7A71">
              <w:rPr>
                <w:rFonts w:ascii="Consolas" w:hAnsi="Consolas"/>
                <w:bCs/>
                <w:noProof/>
              </w:rPr>
              <w:t>2</w:t>
            </w:r>
          </w:p>
          <w:p w14:paraId="6FBC540A" w14:textId="77777777" w:rsidR="00D872B8" w:rsidRPr="005A7A71" w:rsidRDefault="00D872B8" w:rsidP="0023617F">
            <w:pPr>
              <w:rPr>
                <w:rFonts w:ascii="Consolas" w:hAnsi="Consolas"/>
                <w:bCs/>
                <w:noProof/>
              </w:rPr>
            </w:pPr>
            <w:r w:rsidRPr="005A7A71">
              <w:rPr>
                <w:rFonts w:ascii="Consolas" w:hAnsi="Consolas"/>
                <w:bCs/>
                <w:noProof/>
              </w:rPr>
              <w:t>ben</w:t>
            </w:r>
          </w:p>
          <w:p w14:paraId="26F0F35A" w14:textId="77777777" w:rsidR="00D872B8" w:rsidRPr="005A7A71" w:rsidRDefault="00D872B8" w:rsidP="0023617F">
            <w:pPr>
              <w:rPr>
                <w:rFonts w:ascii="Consolas" w:hAnsi="Consolas"/>
                <w:bCs/>
                <w:noProof/>
              </w:rPr>
            </w:pPr>
            <w:r w:rsidRPr="005A7A71">
              <w:rPr>
                <w:rFonts w:ascii="Consolas" w:hAnsi="Consolas"/>
                <w:bCs/>
                <w:noProof/>
              </w:rPr>
              <w:t>e</w:t>
            </w:r>
          </w:p>
        </w:tc>
        <w:tc>
          <w:tcPr>
            <w:tcW w:w="6206" w:type="dxa"/>
            <w:tcBorders>
              <w:top w:val="single" w:sz="4" w:space="0" w:color="auto"/>
              <w:left w:val="single" w:sz="4" w:space="0" w:color="auto"/>
              <w:bottom w:val="single" w:sz="4" w:space="0" w:color="auto"/>
              <w:right w:val="single" w:sz="4" w:space="0" w:color="auto"/>
            </w:tcBorders>
          </w:tcPr>
          <w:p w14:paraId="04B496F2" w14:textId="77777777" w:rsidR="00D872B8" w:rsidRPr="005A7A71" w:rsidRDefault="00D872B8" w:rsidP="0023617F">
            <w:pPr>
              <w:rPr>
                <w:rFonts w:ascii="Consolas" w:hAnsi="Consolas"/>
                <w:bCs/>
                <w:noProof/>
              </w:rPr>
            </w:pPr>
            <w:r w:rsidRPr="005A7A71">
              <w:rPr>
                <w:rFonts w:ascii="Consolas" w:hAnsi="Consolas"/>
                <w:bCs/>
                <w:noProof/>
              </w:rPr>
              <w:lastRenderedPageBreak/>
              <w:t>=== Contact Manager (C) Deluxe Edition ===</w:t>
            </w:r>
          </w:p>
          <w:p w14:paraId="1F0F6DD3" w14:textId="77777777" w:rsidR="00D872B8" w:rsidRPr="005A7A71" w:rsidRDefault="00D872B8" w:rsidP="0023617F">
            <w:pPr>
              <w:rPr>
                <w:rFonts w:ascii="Consolas" w:hAnsi="Consolas"/>
                <w:bCs/>
                <w:noProof/>
              </w:rPr>
            </w:pPr>
            <w:r w:rsidRPr="005A7A71">
              <w:rPr>
                <w:rFonts w:ascii="Consolas" w:hAnsi="Consolas"/>
                <w:bCs/>
                <w:noProof/>
              </w:rPr>
              <w:t xml:space="preserve">Hints on? (y/n): </w:t>
            </w:r>
          </w:p>
          <w:p w14:paraId="2DF4FC10" w14:textId="77777777" w:rsidR="00D872B8" w:rsidRPr="005A7A71" w:rsidRDefault="00D872B8" w:rsidP="0023617F">
            <w:pPr>
              <w:rPr>
                <w:rFonts w:ascii="Consolas" w:hAnsi="Consolas"/>
                <w:bCs/>
                <w:noProof/>
              </w:rPr>
            </w:pPr>
            <w:r w:rsidRPr="005A7A71">
              <w:rPr>
                <w:rFonts w:ascii="Consolas" w:hAnsi="Consolas"/>
                <w:bCs/>
                <w:noProof/>
              </w:rPr>
              <w:lastRenderedPageBreak/>
              <w:t>ben bendover@example.com</w:t>
            </w:r>
          </w:p>
          <w:p w14:paraId="2A76C56F" w14:textId="77777777" w:rsidR="00D872B8" w:rsidRPr="005A7A71" w:rsidRDefault="00D872B8" w:rsidP="0023617F">
            <w:pPr>
              <w:rPr>
                <w:rFonts w:ascii="Consolas" w:hAnsi="Consolas"/>
                <w:bCs/>
                <w:noProof/>
              </w:rPr>
            </w:pPr>
            <w:r w:rsidRPr="005A7A71">
              <w:rPr>
                <w:rFonts w:ascii="Consolas" w:hAnsi="Consolas"/>
                <w:bCs/>
                <w:noProof/>
              </w:rPr>
              <w:t>--- Menu ---</w:t>
            </w:r>
          </w:p>
          <w:p w14:paraId="29810213" w14:textId="77777777" w:rsidR="00D872B8" w:rsidRPr="005A7A71" w:rsidRDefault="00D872B8" w:rsidP="0023617F">
            <w:pPr>
              <w:rPr>
                <w:rFonts w:ascii="Consolas" w:hAnsi="Consolas"/>
                <w:bCs/>
                <w:noProof/>
              </w:rPr>
            </w:pPr>
            <w:r w:rsidRPr="005A7A71">
              <w:rPr>
                <w:rFonts w:ascii="Consolas" w:hAnsi="Consolas"/>
                <w:bCs/>
                <w:noProof/>
              </w:rPr>
              <w:t>1. Add contact</w:t>
            </w:r>
          </w:p>
          <w:p w14:paraId="55396912" w14:textId="77777777" w:rsidR="00D872B8" w:rsidRPr="005A7A71" w:rsidRDefault="00D872B8" w:rsidP="0023617F">
            <w:pPr>
              <w:rPr>
                <w:rFonts w:ascii="Consolas" w:hAnsi="Consolas"/>
                <w:bCs/>
                <w:noProof/>
              </w:rPr>
            </w:pPr>
            <w:r w:rsidRPr="005A7A71">
              <w:rPr>
                <w:rFonts w:ascii="Consolas" w:hAnsi="Consolas"/>
                <w:bCs/>
                <w:noProof/>
              </w:rPr>
              <w:t>2. Remove contact</w:t>
            </w:r>
          </w:p>
          <w:p w14:paraId="1680AD09" w14:textId="77777777" w:rsidR="00D872B8" w:rsidRPr="005A7A71" w:rsidRDefault="00D872B8" w:rsidP="0023617F">
            <w:pPr>
              <w:rPr>
                <w:rFonts w:ascii="Consolas" w:hAnsi="Consolas"/>
                <w:bCs/>
                <w:noProof/>
              </w:rPr>
            </w:pPr>
            <w:r w:rsidRPr="005A7A71">
              <w:rPr>
                <w:rFonts w:ascii="Consolas" w:hAnsi="Consolas"/>
                <w:bCs/>
                <w:noProof/>
              </w:rPr>
              <w:t>3. Print contact</w:t>
            </w:r>
          </w:p>
          <w:p w14:paraId="617AEF69" w14:textId="77777777" w:rsidR="00D872B8" w:rsidRPr="005A7A71" w:rsidRDefault="00D872B8" w:rsidP="0023617F">
            <w:pPr>
              <w:rPr>
                <w:rFonts w:ascii="Consolas" w:hAnsi="Consolas"/>
                <w:bCs/>
                <w:noProof/>
              </w:rPr>
            </w:pPr>
            <w:r w:rsidRPr="005A7A71">
              <w:rPr>
                <w:rFonts w:ascii="Consolas" w:hAnsi="Consolas"/>
                <w:bCs/>
                <w:noProof/>
              </w:rPr>
              <w:t>4. Toggle hints off/on</w:t>
            </w:r>
          </w:p>
          <w:p w14:paraId="443F7160" w14:textId="77777777" w:rsidR="00D872B8" w:rsidRPr="005A7A71" w:rsidRDefault="00D872B8" w:rsidP="0023617F">
            <w:pPr>
              <w:rPr>
                <w:rFonts w:ascii="Consolas" w:hAnsi="Consolas"/>
                <w:bCs/>
                <w:noProof/>
              </w:rPr>
            </w:pPr>
            <w:r w:rsidRPr="005A7A71">
              <w:rPr>
                <w:rFonts w:ascii="Consolas" w:hAnsi="Consolas"/>
                <w:bCs/>
                <w:noProof/>
              </w:rPr>
              <w:t>e. Exit</w:t>
            </w:r>
          </w:p>
          <w:p w14:paraId="50ED4EBC" w14:textId="453DCC4B" w:rsidR="00D872B8" w:rsidRPr="005A7A71" w:rsidRDefault="00D872B8" w:rsidP="0023617F">
            <w:pPr>
              <w:rPr>
                <w:rFonts w:ascii="Consolas" w:hAnsi="Consolas"/>
                <w:bCs/>
                <w:noProof/>
              </w:rPr>
            </w:pPr>
            <w:r w:rsidRPr="005A7A71">
              <w:rPr>
                <w:rFonts w:ascii="Consolas" w:hAnsi="Consolas"/>
                <w:bCs/>
                <w:noProof/>
              </w:rPr>
              <w:t xml:space="preserve">Please enter a choice (1, 2, 3, or </w:t>
            </w:r>
            <w:r w:rsidR="00543FB9">
              <w:rPr>
                <w:rFonts w:ascii="Consolas" w:hAnsi="Consolas"/>
                <w:bCs/>
                <w:noProof/>
              </w:rPr>
              <w:t>e</w:t>
            </w:r>
            <w:r w:rsidRPr="005A7A71">
              <w:rPr>
                <w:rFonts w:ascii="Consolas" w:hAnsi="Consolas"/>
                <w:bCs/>
                <w:noProof/>
              </w:rPr>
              <w:t xml:space="preserve">): </w:t>
            </w:r>
          </w:p>
          <w:p w14:paraId="3AF25A7D" w14:textId="77777777" w:rsidR="00D872B8" w:rsidRPr="005A7A71" w:rsidRDefault="00D872B8" w:rsidP="0023617F">
            <w:pPr>
              <w:rPr>
                <w:rFonts w:ascii="Consolas" w:hAnsi="Consolas"/>
                <w:bCs/>
                <w:noProof/>
              </w:rPr>
            </w:pPr>
            <w:r w:rsidRPr="005A7A71">
              <w:rPr>
                <w:rFonts w:ascii="Consolas" w:hAnsi="Consolas"/>
                <w:bCs/>
                <w:noProof/>
              </w:rPr>
              <w:t>Enter the name or email of a contact:</w:t>
            </w:r>
          </w:p>
          <w:p w14:paraId="7E863F3A" w14:textId="77777777" w:rsidR="00D872B8" w:rsidRPr="005A7A71" w:rsidRDefault="00D872B8" w:rsidP="0023617F">
            <w:pPr>
              <w:rPr>
                <w:rFonts w:ascii="Consolas" w:hAnsi="Consolas"/>
                <w:bCs/>
                <w:noProof/>
              </w:rPr>
            </w:pPr>
            <w:r w:rsidRPr="005A7A71">
              <w:rPr>
                <w:rFonts w:ascii="Consolas" w:hAnsi="Consolas"/>
                <w:bCs/>
                <w:noProof/>
              </w:rPr>
              <w:t>... removed ben bendover@example.com</w:t>
            </w:r>
          </w:p>
          <w:p w14:paraId="7F34A1C2" w14:textId="77777777" w:rsidR="00D872B8" w:rsidRPr="005A7A71" w:rsidRDefault="00D872B8" w:rsidP="0023617F">
            <w:pPr>
              <w:rPr>
                <w:rFonts w:ascii="Consolas" w:hAnsi="Consolas"/>
                <w:bCs/>
                <w:noProof/>
              </w:rPr>
            </w:pPr>
            <w:r w:rsidRPr="005A7A71">
              <w:rPr>
                <w:rFonts w:ascii="Consolas" w:hAnsi="Consolas"/>
                <w:bCs/>
                <w:noProof/>
              </w:rPr>
              <w:t>--- Menu ---</w:t>
            </w:r>
          </w:p>
          <w:p w14:paraId="212E7BE6" w14:textId="77777777" w:rsidR="00D872B8" w:rsidRPr="005A7A71" w:rsidRDefault="00D872B8" w:rsidP="0023617F">
            <w:pPr>
              <w:rPr>
                <w:rFonts w:ascii="Consolas" w:hAnsi="Consolas"/>
                <w:bCs/>
                <w:noProof/>
              </w:rPr>
            </w:pPr>
            <w:r w:rsidRPr="005A7A71">
              <w:rPr>
                <w:rFonts w:ascii="Consolas" w:hAnsi="Consolas"/>
                <w:bCs/>
                <w:noProof/>
              </w:rPr>
              <w:t>1. Add contact</w:t>
            </w:r>
          </w:p>
          <w:p w14:paraId="0F53FA1A" w14:textId="77777777" w:rsidR="00D872B8" w:rsidRPr="005A7A71" w:rsidRDefault="00D872B8" w:rsidP="0023617F">
            <w:pPr>
              <w:rPr>
                <w:rFonts w:ascii="Consolas" w:hAnsi="Consolas"/>
                <w:bCs/>
                <w:noProof/>
              </w:rPr>
            </w:pPr>
            <w:r w:rsidRPr="005A7A71">
              <w:rPr>
                <w:rFonts w:ascii="Consolas" w:hAnsi="Consolas"/>
                <w:bCs/>
                <w:noProof/>
              </w:rPr>
              <w:t>2. Remove contact</w:t>
            </w:r>
          </w:p>
          <w:p w14:paraId="23AE7F3B" w14:textId="77777777" w:rsidR="00D872B8" w:rsidRPr="005A7A71" w:rsidRDefault="00D872B8" w:rsidP="0023617F">
            <w:pPr>
              <w:rPr>
                <w:rFonts w:ascii="Consolas" w:hAnsi="Consolas"/>
                <w:bCs/>
                <w:noProof/>
              </w:rPr>
            </w:pPr>
            <w:r w:rsidRPr="005A7A71">
              <w:rPr>
                <w:rFonts w:ascii="Consolas" w:hAnsi="Consolas"/>
                <w:bCs/>
                <w:noProof/>
              </w:rPr>
              <w:t>3. Print contact</w:t>
            </w:r>
          </w:p>
          <w:p w14:paraId="7853AE5B" w14:textId="77777777" w:rsidR="00D872B8" w:rsidRPr="005A7A71" w:rsidRDefault="00D872B8" w:rsidP="0023617F">
            <w:pPr>
              <w:rPr>
                <w:rFonts w:ascii="Consolas" w:hAnsi="Consolas"/>
                <w:bCs/>
                <w:noProof/>
              </w:rPr>
            </w:pPr>
            <w:r w:rsidRPr="005A7A71">
              <w:rPr>
                <w:rFonts w:ascii="Consolas" w:hAnsi="Consolas"/>
                <w:bCs/>
                <w:noProof/>
              </w:rPr>
              <w:t>4. Toggle hints off/on</w:t>
            </w:r>
          </w:p>
          <w:p w14:paraId="3D54D48A" w14:textId="77777777" w:rsidR="00D872B8" w:rsidRPr="005A7A71" w:rsidRDefault="00D872B8" w:rsidP="0023617F">
            <w:pPr>
              <w:rPr>
                <w:rFonts w:ascii="Consolas" w:hAnsi="Consolas"/>
                <w:bCs/>
                <w:noProof/>
              </w:rPr>
            </w:pPr>
            <w:r w:rsidRPr="005A7A71">
              <w:rPr>
                <w:rFonts w:ascii="Consolas" w:hAnsi="Consolas"/>
                <w:bCs/>
                <w:noProof/>
              </w:rPr>
              <w:t>e. Exit</w:t>
            </w:r>
          </w:p>
          <w:p w14:paraId="7A6A9928" w14:textId="6ED3255F" w:rsidR="00D872B8" w:rsidRPr="005A7A71" w:rsidRDefault="00D872B8" w:rsidP="0023617F">
            <w:pPr>
              <w:rPr>
                <w:rFonts w:ascii="Consolas" w:hAnsi="Consolas"/>
                <w:bCs/>
                <w:noProof/>
              </w:rPr>
            </w:pPr>
            <w:r w:rsidRPr="005A7A71">
              <w:rPr>
                <w:rFonts w:ascii="Consolas" w:hAnsi="Consolas"/>
                <w:bCs/>
                <w:noProof/>
              </w:rPr>
              <w:t xml:space="preserve">Please enter a choice (1, 2, 3, or </w:t>
            </w:r>
            <w:r w:rsidR="00543FB9">
              <w:rPr>
                <w:rFonts w:ascii="Consolas" w:hAnsi="Consolas"/>
                <w:bCs/>
                <w:noProof/>
              </w:rPr>
              <w:t>e</w:t>
            </w:r>
            <w:r w:rsidRPr="005A7A71">
              <w:rPr>
                <w:rFonts w:ascii="Consolas" w:hAnsi="Consolas"/>
                <w:bCs/>
                <w:noProof/>
              </w:rPr>
              <w:t xml:space="preserve">): </w:t>
            </w:r>
          </w:p>
          <w:p w14:paraId="66828A5E" w14:textId="77777777" w:rsidR="00D872B8" w:rsidRPr="005A7A71" w:rsidRDefault="00D872B8" w:rsidP="0023617F">
            <w:pPr>
              <w:rPr>
                <w:rFonts w:ascii="Consolas" w:hAnsi="Consolas"/>
                <w:bCs/>
                <w:noProof/>
              </w:rPr>
            </w:pPr>
            <w:r w:rsidRPr="005A7A71">
              <w:rPr>
                <w:rFonts w:ascii="Consolas" w:hAnsi="Consolas"/>
                <w:bCs/>
                <w:noProof/>
              </w:rPr>
              <w:t>Exiting...</w:t>
            </w:r>
          </w:p>
          <w:p w14:paraId="39031549" w14:textId="77777777" w:rsidR="00D872B8" w:rsidRPr="005A7A71" w:rsidRDefault="00D872B8" w:rsidP="0023617F">
            <w:pPr>
              <w:rPr>
                <w:rFonts w:ascii="Consolas" w:hAnsi="Consolas"/>
                <w:bCs/>
                <w:noProof/>
              </w:rPr>
            </w:pPr>
            <w:r w:rsidRPr="005A7A71">
              <w:rPr>
                <w:rFonts w:ascii="Consolas" w:hAnsi="Consolas"/>
                <w:bCs/>
                <w:noProof/>
              </w:rPr>
              <w:t>Thank you for using Contact Manager (C) Deluxe!</w:t>
            </w:r>
          </w:p>
        </w:tc>
      </w:tr>
    </w:tbl>
    <w:p w14:paraId="2E62A8B5" w14:textId="77777777" w:rsidR="00B70416" w:rsidRPr="00B70416" w:rsidRDefault="00B70416" w:rsidP="00B70416"/>
    <w:p w14:paraId="19EF0677" w14:textId="77777777" w:rsidR="00D872B8" w:rsidRDefault="00D872B8" w:rsidP="00F96932">
      <w:pPr>
        <w:pStyle w:val="2"/>
        <w:numPr>
          <w:ilvl w:val="0"/>
          <w:numId w:val="18"/>
        </w:numPr>
      </w:pPr>
      <w:r>
        <w:t>Notes</w:t>
      </w:r>
    </w:p>
    <w:p w14:paraId="01D7CD7D" w14:textId="38F113E0" w:rsidR="00D872B8" w:rsidRDefault="00D872B8" w:rsidP="00D872B8">
      <w:r>
        <w:t xml:space="preserve">You are given code for a program that reads musical note names in the </w:t>
      </w:r>
      <w:r w:rsidRPr="00184B8E">
        <w:t xml:space="preserve">solfège naming convention </w:t>
      </w:r>
      <w:r>
        <w:t>(</w:t>
      </w:r>
      <w:r w:rsidRPr="00184B8E">
        <w:t>Do–Re–Mi–Fa–Sol–La–Si</w:t>
      </w:r>
      <w:r>
        <w:t xml:space="preserve">) and translates them into </w:t>
      </w:r>
      <w:r w:rsidRPr="00184B8E">
        <w:rPr>
          <w:rStyle w:val="CodeChar"/>
        </w:rPr>
        <w:t>NoteName</w:t>
      </w:r>
      <w:r>
        <w:t xml:space="preserve"> objects following the English naming convention (C</w:t>
      </w:r>
      <w:r w:rsidRPr="00184B8E">
        <w:t>–</w:t>
      </w:r>
      <w:r>
        <w:t>D</w:t>
      </w:r>
      <w:r w:rsidRPr="00184B8E">
        <w:t>–</w:t>
      </w:r>
      <w:r>
        <w:t>E</w:t>
      </w:r>
      <w:r w:rsidRPr="00184B8E">
        <w:t>–F–</w:t>
      </w:r>
      <w:r>
        <w:t>G</w:t>
      </w:r>
      <w:r w:rsidRPr="00184B8E">
        <w:t>–</w:t>
      </w:r>
      <w:r>
        <w:t>A</w:t>
      </w:r>
      <w:r w:rsidRPr="00184B8E">
        <w:t>–</w:t>
      </w:r>
      <w:r>
        <w:t>B), however</w:t>
      </w:r>
      <w:r w:rsidR="00CF3329">
        <w:t>,</w:t>
      </w:r>
      <w:r>
        <w:t xml:space="preserve"> the provided code is missing the translation logic.</w:t>
      </w:r>
    </w:p>
    <w:p w14:paraId="4EF2E81C" w14:textId="77777777" w:rsidR="00D872B8" w:rsidRDefault="00D872B8" w:rsidP="00D872B8">
      <w:r>
        <w:t>Your task is to study the way the provided code uses the translation logic and implement the translation logic so that the code compiles successfully and accomplishes the task described.</w:t>
      </w:r>
    </w:p>
    <w:p w14:paraId="57BF60C0" w14:textId="77777777" w:rsidR="00D872B8" w:rsidRDefault="00D872B8" w:rsidP="00D872B8">
      <w:r>
        <w:t xml:space="preserve">You should submit a single </w:t>
      </w:r>
      <w:r>
        <w:rPr>
          <w:rStyle w:val="CodeChar"/>
        </w:rPr>
        <w:t>.zip</w:t>
      </w:r>
      <w:r>
        <w:t xml:space="preserve"> file for this task, containing ONLY the files you created. </w:t>
      </w:r>
    </w:p>
    <w:p w14:paraId="63EF89C7" w14:textId="77777777" w:rsidR="00D872B8" w:rsidRPr="00DE64CA" w:rsidRDefault="00D872B8" w:rsidP="00D872B8">
      <w:r>
        <w:t>The Judge system has a copy of the other files and will compile them, along with your file(s), in the same directory.</w:t>
      </w:r>
    </w:p>
    <w:p w14:paraId="778583F0" w14:textId="77777777" w:rsidR="00D872B8" w:rsidRDefault="00D872B8" w:rsidP="00D872B8">
      <w:pPr>
        <w:pStyle w:val="3"/>
      </w:pPr>
      <w:r>
        <w:t>Restrictions &amp; Hints</w:t>
      </w:r>
    </w:p>
    <w:p w14:paraId="58237690" w14:textId="77777777" w:rsidR="00D872B8" w:rsidRDefault="00D872B8" w:rsidP="00D872B8">
      <w:r>
        <w:t>You can assume the code works correctly and the input will always lead to a valid sequence of commands. Focus on the hint-printing part, you can mostly ignore the rest (</w:t>
      </w:r>
      <w:r w:rsidRPr="000168ED">
        <w:rPr>
          <w:i/>
        </w:rPr>
        <w:t>though it would be a good idea to study the code to see how such program</w:t>
      </w:r>
      <w:r>
        <w:rPr>
          <w:i/>
        </w:rPr>
        <w:t>s</w:t>
      </w:r>
      <w:r w:rsidRPr="000168ED">
        <w:rPr>
          <w:i/>
        </w:rPr>
        <w:t xml:space="preserve"> may be implemented</w:t>
      </w:r>
      <w:r>
        <w:t>).</w:t>
      </w:r>
    </w:p>
    <w:p w14:paraId="63884D33" w14:textId="77777777" w:rsidR="00D872B8" w:rsidRDefault="00D872B8" w:rsidP="00D872B8">
      <w:r>
        <w:t>In addition to the skeleton, you are given a Windows executable that behaves correctly so you can study the wanted behavior before implementing the necessary code.</w:t>
      </w:r>
    </w:p>
    <w:p w14:paraId="7F068407" w14:textId="77777777" w:rsidR="00D872B8" w:rsidRDefault="00D872B8" w:rsidP="00D872B8">
      <w:pPr>
        <w:pStyle w:val="3"/>
      </w:pPr>
      <w:r>
        <w:t>Examples</w:t>
      </w:r>
    </w:p>
    <w:tbl>
      <w:tblPr>
        <w:tblStyle w:val="TableGrid1"/>
        <w:tblW w:w="7840" w:type="dxa"/>
        <w:tblInd w:w="13" w:type="dxa"/>
        <w:tblCellMar>
          <w:top w:w="57" w:type="dxa"/>
          <w:left w:w="85" w:type="dxa"/>
          <w:bottom w:w="57" w:type="dxa"/>
          <w:right w:w="85" w:type="dxa"/>
        </w:tblCellMar>
        <w:tblLook w:val="04A0" w:firstRow="1" w:lastRow="0" w:firstColumn="1" w:lastColumn="0" w:noHBand="0" w:noVBand="1"/>
      </w:tblPr>
      <w:tblGrid>
        <w:gridCol w:w="4283"/>
        <w:gridCol w:w="3557"/>
      </w:tblGrid>
      <w:tr w:rsidR="00D872B8" w14:paraId="566CD293" w14:textId="77777777" w:rsidTr="0023617F">
        <w:trPr>
          <w:trHeight w:val="257"/>
        </w:trPr>
        <w:tc>
          <w:tcPr>
            <w:tcW w:w="42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03ECF7" w14:textId="77777777" w:rsidR="00D872B8" w:rsidRDefault="00D872B8" w:rsidP="0023617F">
            <w:pPr>
              <w:jc w:val="center"/>
              <w:rPr>
                <w:b/>
              </w:rPr>
            </w:pPr>
            <w:r>
              <w:rPr>
                <w:b/>
              </w:rPr>
              <w:t>Input</w:t>
            </w:r>
          </w:p>
        </w:tc>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A69347" w14:textId="77777777" w:rsidR="00D872B8" w:rsidRDefault="00D872B8" w:rsidP="0023617F">
            <w:pPr>
              <w:jc w:val="center"/>
              <w:rPr>
                <w:b/>
              </w:rPr>
            </w:pPr>
            <w:r>
              <w:rPr>
                <w:b/>
              </w:rPr>
              <w:t>Output</w:t>
            </w:r>
          </w:p>
        </w:tc>
      </w:tr>
      <w:tr w:rsidR="00D872B8" w14:paraId="079AC1E7" w14:textId="77777777" w:rsidTr="0023617F">
        <w:trPr>
          <w:trHeight w:val="257"/>
        </w:trPr>
        <w:tc>
          <w:tcPr>
            <w:tcW w:w="4283" w:type="dxa"/>
            <w:tcBorders>
              <w:top w:val="single" w:sz="4" w:space="0" w:color="auto"/>
              <w:left w:val="single" w:sz="4" w:space="0" w:color="auto"/>
              <w:bottom w:val="single" w:sz="4" w:space="0" w:color="auto"/>
              <w:right w:val="single" w:sz="4" w:space="0" w:color="auto"/>
            </w:tcBorders>
            <w:hideMark/>
          </w:tcPr>
          <w:p w14:paraId="27D72BB1" w14:textId="77777777" w:rsidR="00D872B8" w:rsidRDefault="00D872B8" w:rsidP="0023617F">
            <w:pPr>
              <w:rPr>
                <w:rFonts w:ascii="Consolas" w:hAnsi="Consolas"/>
                <w:noProof/>
              </w:rPr>
            </w:pPr>
            <w:r w:rsidRPr="00087992">
              <w:rPr>
                <w:rFonts w:ascii="Consolas" w:hAnsi="Consolas"/>
                <w:bCs/>
                <w:noProof/>
              </w:rPr>
              <w:t>Do Re Mi Fa Sol La Si unknown end</w:t>
            </w:r>
          </w:p>
        </w:tc>
        <w:tc>
          <w:tcPr>
            <w:tcW w:w="3557" w:type="dxa"/>
            <w:tcBorders>
              <w:top w:val="single" w:sz="4" w:space="0" w:color="auto"/>
              <w:left w:val="single" w:sz="4" w:space="0" w:color="auto"/>
              <w:bottom w:val="single" w:sz="4" w:space="0" w:color="auto"/>
              <w:right w:val="single" w:sz="4" w:space="0" w:color="auto"/>
            </w:tcBorders>
            <w:hideMark/>
          </w:tcPr>
          <w:p w14:paraId="04B3FA6C" w14:textId="77777777" w:rsidR="00D872B8" w:rsidRDefault="00D872B8" w:rsidP="0023617F">
            <w:pPr>
              <w:rPr>
                <w:rFonts w:ascii="Consolas" w:hAnsi="Consolas"/>
                <w:bCs/>
                <w:noProof/>
              </w:rPr>
            </w:pPr>
            <w:r w:rsidRPr="00087992">
              <w:rPr>
                <w:rFonts w:ascii="Consolas" w:hAnsi="Consolas"/>
                <w:bCs/>
                <w:noProof/>
              </w:rPr>
              <w:t>C D E F G A B ?</w:t>
            </w:r>
          </w:p>
        </w:tc>
      </w:tr>
    </w:tbl>
    <w:p w14:paraId="570D6507" w14:textId="77777777" w:rsidR="00B70416" w:rsidRPr="00B70416" w:rsidRDefault="00B70416" w:rsidP="00B70416"/>
    <w:p w14:paraId="37E99A88" w14:textId="77777777" w:rsidR="00D872B8" w:rsidRDefault="00D872B8" w:rsidP="00F96932">
      <w:pPr>
        <w:pStyle w:val="2"/>
        <w:numPr>
          <w:ilvl w:val="0"/>
          <w:numId w:val="18"/>
        </w:numPr>
      </w:pPr>
      <w:r>
        <w:t>Vectors</w:t>
      </w:r>
    </w:p>
    <w:p w14:paraId="17DA16D8" w14:textId="55E084F6" w:rsidR="00D872B8" w:rsidRDefault="00D872B8" w:rsidP="00D872B8">
      <w:r>
        <w:t xml:space="preserve">You are given code for a program that reads </w:t>
      </w:r>
      <w:r w:rsidRPr="00DB5931">
        <w:rPr>
          <w:rStyle w:val="CodeChar"/>
        </w:rPr>
        <w:t>Vector</w:t>
      </w:r>
      <w:r>
        <w:t>s from the console, sorts them in reverse order of their length (the Vector class defines methods for length calculation), and prints them (longest-first). For that</w:t>
      </w:r>
      <w:r w:rsidR="00CF3329">
        <w:t>,</w:t>
      </w:r>
      <w:r>
        <w:t xml:space="preserve"> it uses a </w:t>
      </w:r>
      <w:r w:rsidRPr="00DB5931">
        <w:rPr>
          <w:rStyle w:val="CodeChar"/>
        </w:rPr>
        <w:lastRenderedPageBreak/>
        <w:t>multiset</w:t>
      </w:r>
      <w:r>
        <w:t xml:space="preserve"> and supplies an additional template parameter that instructs the multiset </w:t>
      </w:r>
      <w:r w:rsidR="00CF3329">
        <w:t xml:space="preserve">on </w:t>
      </w:r>
      <w:r>
        <w:t>how to compare two Vector objects.</w:t>
      </w:r>
    </w:p>
    <w:p w14:paraId="24AB223B" w14:textId="77777777" w:rsidR="00D872B8" w:rsidRDefault="00D872B8" w:rsidP="00D872B8">
      <w:r>
        <w:t xml:space="preserve">Your task is to study the way the provided code and create types that allow the appropriate comparison of </w:t>
      </w:r>
      <w:r w:rsidRPr="00DB5931">
        <w:rPr>
          <w:rStyle w:val="CodeChar"/>
        </w:rPr>
        <w:t>Vector</w:t>
      </w:r>
      <w:r>
        <w:t xml:space="preserve"> objects, such that the resulting code accomplishes the task described.</w:t>
      </w:r>
    </w:p>
    <w:p w14:paraId="544CE908" w14:textId="77777777" w:rsidR="00D872B8" w:rsidRDefault="00D872B8" w:rsidP="00D872B8">
      <w:r>
        <w:t xml:space="preserve">You should submit a single </w:t>
      </w:r>
      <w:r>
        <w:rPr>
          <w:rStyle w:val="CodeChar"/>
        </w:rPr>
        <w:t>.zip</w:t>
      </w:r>
      <w:r>
        <w:t xml:space="preserve"> file for this task, containing ONLY the files you created. </w:t>
      </w:r>
    </w:p>
    <w:p w14:paraId="2594A935" w14:textId="77777777" w:rsidR="00D872B8" w:rsidRPr="00DE64CA" w:rsidRDefault="00D872B8" w:rsidP="00D872B8">
      <w:r>
        <w:t>The Judge system has a copy of the other files and will compile them, along with your file(s), in the same directory.</w:t>
      </w:r>
    </w:p>
    <w:p w14:paraId="532C0CCD" w14:textId="77777777" w:rsidR="00D872B8" w:rsidRDefault="00D872B8" w:rsidP="00D872B8">
      <w:pPr>
        <w:pStyle w:val="3"/>
      </w:pPr>
      <w:r>
        <w:t>Examples</w:t>
      </w:r>
    </w:p>
    <w:tbl>
      <w:tblPr>
        <w:tblStyle w:val="TableGrid1"/>
        <w:tblW w:w="7840" w:type="dxa"/>
        <w:tblInd w:w="13" w:type="dxa"/>
        <w:tblCellMar>
          <w:top w:w="57" w:type="dxa"/>
          <w:left w:w="85" w:type="dxa"/>
          <w:bottom w:w="57" w:type="dxa"/>
          <w:right w:w="85" w:type="dxa"/>
        </w:tblCellMar>
        <w:tblLook w:val="04A0" w:firstRow="1" w:lastRow="0" w:firstColumn="1" w:lastColumn="0" w:noHBand="0" w:noVBand="1"/>
      </w:tblPr>
      <w:tblGrid>
        <w:gridCol w:w="4283"/>
        <w:gridCol w:w="3557"/>
      </w:tblGrid>
      <w:tr w:rsidR="00D872B8" w14:paraId="2DFD5C91" w14:textId="77777777" w:rsidTr="0023617F">
        <w:trPr>
          <w:trHeight w:val="257"/>
        </w:trPr>
        <w:tc>
          <w:tcPr>
            <w:tcW w:w="42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F3F74D" w14:textId="77777777" w:rsidR="00D872B8" w:rsidRDefault="00D872B8" w:rsidP="0023617F">
            <w:pPr>
              <w:jc w:val="center"/>
              <w:rPr>
                <w:b/>
              </w:rPr>
            </w:pPr>
            <w:r>
              <w:rPr>
                <w:b/>
              </w:rPr>
              <w:t>Input</w:t>
            </w:r>
          </w:p>
        </w:tc>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633537" w14:textId="77777777" w:rsidR="00D872B8" w:rsidRDefault="00D872B8" w:rsidP="0023617F">
            <w:pPr>
              <w:jc w:val="center"/>
              <w:rPr>
                <w:b/>
              </w:rPr>
            </w:pPr>
            <w:r>
              <w:rPr>
                <w:b/>
              </w:rPr>
              <w:t>Output</w:t>
            </w:r>
          </w:p>
        </w:tc>
      </w:tr>
      <w:tr w:rsidR="00D872B8" w14:paraId="76DDF54A" w14:textId="77777777" w:rsidTr="0023617F">
        <w:trPr>
          <w:trHeight w:val="257"/>
        </w:trPr>
        <w:tc>
          <w:tcPr>
            <w:tcW w:w="4283" w:type="dxa"/>
            <w:tcBorders>
              <w:top w:val="single" w:sz="4" w:space="0" w:color="auto"/>
              <w:left w:val="single" w:sz="4" w:space="0" w:color="auto"/>
              <w:bottom w:val="single" w:sz="4" w:space="0" w:color="auto"/>
              <w:right w:val="single" w:sz="4" w:space="0" w:color="auto"/>
            </w:tcBorders>
            <w:hideMark/>
          </w:tcPr>
          <w:p w14:paraId="6BD4FB7E" w14:textId="77777777" w:rsidR="00D872B8" w:rsidRPr="003478E6" w:rsidRDefault="00D872B8" w:rsidP="0023617F">
            <w:pPr>
              <w:rPr>
                <w:rFonts w:ascii="Consolas" w:hAnsi="Consolas"/>
                <w:bCs/>
                <w:noProof/>
              </w:rPr>
            </w:pPr>
            <w:r w:rsidRPr="003478E6">
              <w:rPr>
                <w:rFonts w:ascii="Consolas" w:hAnsi="Consolas"/>
                <w:bCs/>
                <w:noProof/>
              </w:rPr>
              <w:t>3</w:t>
            </w:r>
          </w:p>
          <w:p w14:paraId="64C1024A" w14:textId="77777777" w:rsidR="00D872B8" w:rsidRPr="003478E6" w:rsidRDefault="00D872B8" w:rsidP="0023617F">
            <w:pPr>
              <w:rPr>
                <w:rFonts w:ascii="Consolas" w:hAnsi="Consolas"/>
                <w:bCs/>
                <w:noProof/>
              </w:rPr>
            </w:pPr>
            <w:r w:rsidRPr="003478E6">
              <w:rPr>
                <w:rFonts w:ascii="Consolas" w:hAnsi="Consolas"/>
                <w:bCs/>
                <w:noProof/>
              </w:rPr>
              <w:t>1 3</w:t>
            </w:r>
          </w:p>
          <w:p w14:paraId="5B81B1EA" w14:textId="77777777" w:rsidR="00D872B8" w:rsidRPr="003478E6" w:rsidRDefault="00D872B8" w:rsidP="0023617F">
            <w:pPr>
              <w:rPr>
                <w:rFonts w:ascii="Consolas" w:hAnsi="Consolas"/>
                <w:bCs/>
                <w:noProof/>
              </w:rPr>
            </w:pPr>
            <w:r w:rsidRPr="003478E6">
              <w:rPr>
                <w:rFonts w:ascii="Consolas" w:hAnsi="Consolas"/>
                <w:bCs/>
                <w:noProof/>
              </w:rPr>
              <w:t>4 5</w:t>
            </w:r>
          </w:p>
          <w:p w14:paraId="19934077" w14:textId="77777777" w:rsidR="00D872B8" w:rsidRDefault="00D872B8" w:rsidP="0023617F">
            <w:pPr>
              <w:rPr>
                <w:rFonts w:ascii="Consolas" w:hAnsi="Consolas"/>
                <w:noProof/>
              </w:rPr>
            </w:pPr>
            <w:r w:rsidRPr="003478E6">
              <w:rPr>
                <w:rFonts w:ascii="Consolas" w:hAnsi="Consolas"/>
                <w:bCs/>
                <w:noProof/>
              </w:rPr>
              <w:t>-5 10</w:t>
            </w:r>
          </w:p>
        </w:tc>
        <w:tc>
          <w:tcPr>
            <w:tcW w:w="3557" w:type="dxa"/>
            <w:tcBorders>
              <w:top w:val="single" w:sz="4" w:space="0" w:color="auto"/>
              <w:left w:val="single" w:sz="4" w:space="0" w:color="auto"/>
              <w:bottom w:val="single" w:sz="4" w:space="0" w:color="auto"/>
              <w:right w:val="single" w:sz="4" w:space="0" w:color="auto"/>
            </w:tcBorders>
            <w:hideMark/>
          </w:tcPr>
          <w:p w14:paraId="411CE2A2" w14:textId="77777777" w:rsidR="00D872B8" w:rsidRPr="003478E6" w:rsidRDefault="00D872B8" w:rsidP="0023617F">
            <w:pPr>
              <w:rPr>
                <w:rFonts w:ascii="Consolas" w:hAnsi="Consolas"/>
                <w:bCs/>
                <w:noProof/>
              </w:rPr>
            </w:pPr>
            <w:r w:rsidRPr="003478E6">
              <w:rPr>
                <w:rFonts w:ascii="Consolas" w:hAnsi="Consolas"/>
                <w:bCs/>
                <w:noProof/>
              </w:rPr>
              <w:t>-5 10</w:t>
            </w:r>
          </w:p>
          <w:p w14:paraId="0C2F2CAF" w14:textId="77777777" w:rsidR="00D872B8" w:rsidRPr="003478E6" w:rsidRDefault="00D872B8" w:rsidP="0023617F">
            <w:pPr>
              <w:rPr>
                <w:rFonts w:ascii="Consolas" w:hAnsi="Consolas"/>
                <w:bCs/>
                <w:noProof/>
              </w:rPr>
            </w:pPr>
            <w:r w:rsidRPr="003478E6">
              <w:rPr>
                <w:rFonts w:ascii="Consolas" w:hAnsi="Consolas"/>
                <w:bCs/>
                <w:noProof/>
              </w:rPr>
              <w:t>4 5</w:t>
            </w:r>
          </w:p>
          <w:p w14:paraId="08D1E229" w14:textId="77777777" w:rsidR="00D872B8" w:rsidRDefault="00D872B8" w:rsidP="0023617F">
            <w:pPr>
              <w:rPr>
                <w:rFonts w:ascii="Consolas" w:hAnsi="Consolas"/>
                <w:bCs/>
                <w:noProof/>
              </w:rPr>
            </w:pPr>
            <w:r w:rsidRPr="003478E6">
              <w:rPr>
                <w:rFonts w:ascii="Consolas" w:hAnsi="Consolas"/>
                <w:bCs/>
                <w:noProof/>
              </w:rPr>
              <w:t>1 3</w:t>
            </w:r>
          </w:p>
        </w:tc>
      </w:tr>
    </w:tbl>
    <w:p w14:paraId="3C181324" w14:textId="77777777" w:rsidR="00D872B8" w:rsidRDefault="00D872B8" w:rsidP="00A66A76"/>
    <w:sectPr w:rsidR="00D872B8">
      <w:headerReference w:type="default" r:id="rId9"/>
      <w:footerReference w:type="default" r:id="rId10"/>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3361C0" w14:textId="77777777" w:rsidR="007716A9" w:rsidRDefault="007716A9">
      <w:pPr>
        <w:spacing w:before="0" w:after="0" w:line="240" w:lineRule="auto"/>
      </w:pPr>
      <w:r>
        <w:separator/>
      </w:r>
    </w:p>
  </w:endnote>
  <w:endnote w:type="continuationSeparator" w:id="0">
    <w:p w14:paraId="395E11BE" w14:textId="77777777" w:rsidR="007716A9" w:rsidRDefault="007716A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37278" w14:textId="495E124E" w:rsidR="00773C6E" w:rsidRPr="00CF3329" w:rsidRDefault="00CF3329" w:rsidP="00CF3329">
    <w:pPr>
      <w:pStyle w:val="a6"/>
    </w:pPr>
    <w:r>
      <w:rPr>
        <w:noProof/>
      </w:rPr>
      <mc:AlternateContent>
        <mc:Choice Requires="wps">
          <w:drawing>
            <wp:anchor distT="0" distB="0" distL="114300" distR="114300" simplePos="0" relativeHeight="251661312" behindDoc="0" locked="0" layoutInCell="1" allowOverlap="1" wp14:anchorId="4DAF9652" wp14:editId="6426B974">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7AC9CE" w14:textId="77777777" w:rsidR="00CF3329" w:rsidRPr="002C539D" w:rsidRDefault="00CF3329" w:rsidP="00CF3329">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AF965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787AC9CE" w14:textId="77777777" w:rsidR="00CF3329" w:rsidRPr="002C539D" w:rsidRDefault="00CF3329" w:rsidP="00CF3329">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CA58609" wp14:editId="3513DA84">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199CD834" w14:textId="77777777" w:rsidR="00CF3329" w:rsidRPr="002C539D" w:rsidRDefault="00CF3329" w:rsidP="00CF3329">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2"/>
                        <w:p w14:paraId="311EF9D0" w14:textId="77777777" w:rsidR="00CF3329" w:rsidRPr="00596AA5" w:rsidRDefault="00CF3329" w:rsidP="00CF3329">
                          <w:pPr>
                            <w:spacing w:line="240" w:lineRule="auto"/>
                            <w:ind w:left="567" w:firstLine="284"/>
                            <w:rPr>
                              <w:sz w:val="18"/>
                              <w:szCs w:val="18"/>
                            </w:rPr>
                          </w:pPr>
                          <w:r w:rsidRPr="00596AA5">
                            <w:rPr>
                              <w:noProof/>
                              <w:sz w:val="18"/>
                              <w:szCs w:val="18"/>
                            </w:rPr>
                            <w:drawing>
                              <wp:inline distT="0" distB="0" distL="0" distR="0" wp14:anchorId="0C627FE0" wp14:editId="39D069A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1E4C4" wp14:editId="2B61F66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83717B9" wp14:editId="2495FE88">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527795" wp14:editId="5BC2503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8D2E71" wp14:editId="6B3B8FA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03A587" wp14:editId="11F2298D">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230C338" wp14:editId="73BDE946">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7AB0988" wp14:editId="57997DD9">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67DC6B3" wp14:editId="123C84D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CA58609"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199CD834" w14:textId="77777777" w:rsidR="00CF3329" w:rsidRPr="002C539D" w:rsidRDefault="00CF3329" w:rsidP="00CF3329">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3"/>
                  <w:p w14:paraId="311EF9D0" w14:textId="77777777" w:rsidR="00CF3329" w:rsidRPr="00596AA5" w:rsidRDefault="00CF3329" w:rsidP="00CF3329">
                    <w:pPr>
                      <w:spacing w:line="240" w:lineRule="auto"/>
                      <w:ind w:left="567" w:firstLine="284"/>
                      <w:rPr>
                        <w:sz w:val="18"/>
                        <w:szCs w:val="18"/>
                      </w:rPr>
                    </w:pPr>
                    <w:r w:rsidRPr="00596AA5">
                      <w:rPr>
                        <w:noProof/>
                        <w:sz w:val="18"/>
                        <w:szCs w:val="18"/>
                      </w:rPr>
                      <w:drawing>
                        <wp:inline distT="0" distB="0" distL="0" distR="0" wp14:anchorId="0C627FE0" wp14:editId="39D069A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1E4C4" wp14:editId="2B61F66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83717B9" wp14:editId="2495FE88">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527795" wp14:editId="5BC2503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8D2E71" wp14:editId="6B3B8FA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03A587" wp14:editId="11F2298D">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230C338" wp14:editId="73BDE946">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7AB0988" wp14:editId="57997DD9">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67DC6B3" wp14:editId="123C84D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5B2CC39" wp14:editId="4751917B">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F46EF4E" wp14:editId="7F575215">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91D78B"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3F4EC29" wp14:editId="7614B689">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0EE58" w14:textId="77777777" w:rsidR="00CF3329" w:rsidRPr="00596AA5" w:rsidRDefault="00CF3329" w:rsidP="00CF332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F4EC2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36C0EE58" w14:textId="77777777" w:rsidR="00CF3329" w:rsidRPr="00596AA5" w:rsidRDefault="00CF3329" w:rsidP="00CF3329">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5E488" w14:textId="77777777" w:rsidR="007716A9" w:rsidRDefault="007716A9">
      <w:pPr>
        <w:spacing w:before="0" w:after="0" w:line="240" w:lineRule="auto"/>
      </w:pPr>
      <w:r>
        <w:separator/>
      </w:r>
    </w:p>
  </w:footnote>
  <w:footnote w:type="continuationSeparator" w:id="0">
    <w:p w14:paraId="0D18F192" w14:textId="77777777" w:rsidR="007716A9" w:rsidRDefault="007716A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B51DB" w14:textId="77777777" w:rsidR="00773C6E" w:rsidRDefault="00773C6E">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8B20A0"/>
    <w:multiLevelType w:val="multilevel"/>
    <w:tmpl w:val="9F16BD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9AB5E39"/>
    <w:multiLevelType w:val="multilevel"/>
    <w:tmpl w:val="F89C40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57F1FB9"/>
    <w:multiLevelType w:val="multilevel"/>
    <w:tmpl w:val="5F1407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FEA5854"/>
    <w:multiLevelType w:val="hybridMultilevel"/>
    <w:tmpl w:val="F86E5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C91EB9"/>
    <w:multiLevelType w:val="hybridMultilevel"/>
    <w:tmpl w:val="B8C4C782"/>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325F2B42"/>
    <w:multiLevelType w:val="multilevel"/>
    <w:tmpl w:val="665EB8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09D1047"/>
    <w:multiLevelType w:val="multilevel"/>
    <w:tmpl w:val="570611AE"/>
    <w:lvl w:ilvl="0">
      <w:start w:val="1"/>
      <w:numFmt w:val="decimal"/>
      <w:lvlText w:val="%1."/>
      <w:lvlJc w:val="left"/>
      <w:pPr>
        <w:ind w:left="8015"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45E10D56"/>
    <w:multiLevelType w:val="multilevel"/>
    <w:tmpl w:val="7A44F552"/>
    <w:lvl w:ilvl="0">
      <w:start w:val="1"/>
      <w:numFmt w:val="upperRoman"/>
      <w:lvlText w:val="%1."/>
      <w:lvlJc w:val="right"/>
      <w:pPr>
        <w:ind w:left="720" w:hanging="360"/>
      </w:pPr>
      <w:rPr>
        <w:sz w:val="36"/>
        <w:szCs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E4D2542"/>
    <w:multiLevelType w:val="multilevel"/>
    <w:tmpl w:val="2FF897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FF4064A"/>
    <w:multiLevelType w:val="multilevel"/>
    <w:tmpl w:val="F0CA12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7465F9D"/>
    <w:multiLevelType w:val="multilevel"/>
    <w:tmpl w:val="A1467BF8"/>
    <w:lvl w:ilvl="0">
      <w:start w:val="1"/>
      <w:numFmt w:val="decimal"/>
      <w:pStyle w:val="Heading1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5B9D52F0"/>
    <w:multiLevelType w:val="hybridMultilevel"/>
    <w:tmpl w:val="7376FC0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5CB42B15"/>
    <w:multiLevelType w:val="multilevel"/>
    <w:tmpl w:val="09E603A0"/>
    <w:lvl w:ilvl="0">
      <w:start w:val="1"/>
      <w:numFmt w:val="bullet"/>
      <w:lvlText w:val="●"/>
      <w:lvlJc w:val="left"/>
      <w:pPr>
        <w:ind w:left="786" w:hanging="360"/>
      </w:pPr>
      <w:rPr>
        <w:rFonts w:ascii="Noto Sans Symbols" w:eastAsia="Noto Sans Symbols" w:hAnsi="Noto Sans Symbols" w:cs="Noto Sans Symbols"/>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62C72B8B"/>
    <w:multiLevelType w:val="multilevel"/>
    <w:tmpl w:val="4288B5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98D1069"/>
    <w:multiLevelType w:val="multilevel"/>
    <w:tmpl w:val="59AA4038"/>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C1D548A"/>
    <w:multiLevelType w:val="multilevel"/>
    <w:tmpl w:val="EAD467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864726C"/>
    <w:multiLevelType w:val="multilevel"/>
    <w:tmpl w:val="D032B9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BBB1A9F"/>
    <w:multiLevelType w:val="multilevel"/>
    <w:tmpl w:val="067E73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15285891">
    <w:abstractNumId w:val="6"/>
  </w:num>
  <w:num w:numId="2" w16cid:durableId="351542324">
    <w:abstractNumId w:val="12"/>
  </w:num>
  <w:num w:numId="3" w16cid:durableId="1577284434">
    <w:abstractNumId w:val="5"/>
  </w:num>
  <w:num w:numId="4" w16cid:durableId="1539588888">
    <w:abstractNumId w:val="2"/>
  </w:num>
  <w:num w:numId="5" w16cid:durableId="32971790">
    <w:abstractNumId w:val="1"/>
  </w:num>
  <w:num w:numId="6" w16cid:durableId="742531118">
    <w:abstractNumId w:val="7"/>
  </w:num>
  <w:num w:numId="7" w16cid:durableId="1302997580">
    <w:abstractNumId w:val="15"/>
  </w:num>
  <w:num w:numId="8" w16cid:durableId="1302929326">
    <w:abstractNumId w:val="17"/>
  </w:num>
  <w:num w:numId="9" w16cid:durableId="988361674">
    <w:abstractNumId w:val="0"/>
  </w:num>
  <w:num w:numId="10" w16cid:durableId="78914069">
    <w:abstractNumId w:val="13"/>
  </w:num>
  <w:num w:numId="11" w16cid:durableId="1198397450">
    <w:abstractNumId w:val="14"/>
  </w:num>
  <w:num w:numId="12" w16cid:durableId="1827747246">
    <w:abstractNumId w:val="16"/>
  </w:num>
  <w:num w:numId="13" w16cid:durableId="1990670077">
    <w:abstractNumId w:val="9"/>
  </w:num>
  <w:num w:numId="14" w16cid:durableId="481581470">
    <w:abstractNumId w:val="8"/>
  </w:num>
  <w:num w:numId="15" w16cid:durableId="1336373091">
    <w:abstractNumId w:val="10"/>
  </w:num>
  <w:num w:numId="16" w16cid:durableId="1504471846">
    <w:abstractNumId w:val="4"/>
  </w:num>
  <w:num w:numId="17" w16cid:durableId="423035601">
    <w:abstractNumId w:val="3"/>
  </w:num>
  <w:num w:numId="18" w16cid:durableId="759719793">
    <w:abstractNumId w:val="11"/>
  </w:num>
  <w:num w:numId="19" w16cid:durableId="1254242539">
    <w:abstractNumId w:val="14"/>
  </w:num>
  <w:num w:numId="20" w16cid:durableId="158506409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sjAzMjczMzC3MDNT0lEKTi0uzszPAykwqgUAeJ7zbSwAAAA="/>
  </w:docVars>
  <w:rsids>
    <w:rsidRoot w:val="00773C6E"/>
    <w:rsid w:val="0003245A"/>
    <w:rsid w:val="000A1C16"/>
    <w:rsid w:val="00183F82"/>
    <w:rsid w:val="00326244"/>
    <w:rsid w:val="003B794B"/>
    <w:rsid w:val="00460CE5"/>
    <w:rsid w:val="004E69CF"/>
    <w:rsid w:val="00503F4A"/>
    <w:rsid w:val="00543FB9"/>
    <w:rsid w:val="00545C80"/>
    <w:rsid w:val="00561C4D"/>
    <w:rsid w:val="005A6DED"/>
    <w:rsid w:val="006413F0"/>
    <w:rsid w:val="0069328C"/>
    <w:rsid w:val="006F095C"/>
    <w:rsid w:val="007716A9"/>
    <w:rsid w:val="00773C6E"/>
    <w:rsid w:val="007B7891"/>
    <w:rsid w:val="007C66BD"/>
    <w:rsid w:val="007F4092"/>
    <w:rsid w:val="00834C7D"/>
    <w:rsid w:val="008A15EE"/>
    <w:rsid w:val="008C0273"/>
    <w:rsid w:val="00914658"/>
    <w:rsid w:val="009F0016"/>
    <w:rsid w:val="00A66A76"/>
    <w:rsid w:val="00B55DE4"/>
    <w:rsid w:val="00B70416"/>
    <w:rsid w:val="00C053DE"/>
    <w:rsid w:val="00C44741"/>
    <w:rsid w:val="00CB4D16"/>
    <w:rsid w:val="00CF3329"/>
    <w:rsid w:val="00D872B8"/>
    <w:rsid w:val="00D87746"/>
    <w:rsid w:val="00F96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DF84D"/>
  <w15:docId w15:val="{7D2B10A1-25E0-4A80-806E-DE78EEA9A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Heading15">
    <w:name w:val="Heading 1.5"/>
    <w:basedOn w:val="1"/>
    <w:link w:val="Heading15Char"/>
    <w:qFormat/>
    <w:rsid w:val="00E64E2D"/>
    <w:pPr>
      <w:numPr>
        <w:numId w:val="15"/>
      </w:numPr>
    </w:pPr>
    <w:rPr>
      <w:lang w:val="en-GB"/>
    </w:rPr>
  </w:style>
  <w:style w:type="character" w:customStyle="1" w:styleId="Heading15Char">
    <w:name w:val="Heading 1.5 Char"/>
    <w:basedOn w:val="10"/>
    <w:link w:val="Heading15"/>
    <w:rsid w:val="00E64E2D"/>
    <w:rPr>
      <w:rFonts w:eastAsiaTheme="majorEastAsia" w:cstheme="majorBidi"/>
      <w:b/>
      <w:color w:val="642D08"/>
      <w:sz w:val="40"/>
      <w:szCs w:val="32"/>
      <w:lang w:val="en-GB"/>
    </w:rPr>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2">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3">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4">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5">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6">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7">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8">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9">
    <w:basedOn w:val="a1"/>
    <w:pPr>
      <w:spacing w:after="0" w:line="240" w:lineRule="auto"/>
    </w:pPr>
    <w:tblPr>
      <w:tblStyleRowBandSize w:val="1"/>
      <w:tblStyleColBandSize w:val="1"/>
      <w:tblCellMar>
        <w:top w:w="57" w:type="dxa"/>
        <w:left w:w="85" w:type="dxa"/>
        <w:bottom w:w="57" w:type="dxa"/>
        <w:right w:w="85" w:type="dxa"/>
      </w:tblCellMar>
    </w:tblPr>
  </w:style>
  <w:style w:type="table" w:customStyle="1" w:styleId="afa">
    <w:basedOn w:val="a1"/>
    <w:pPr>
      <w:spacing w:after="0" w:line="240" w:lineRule="auto"/>
    </w:pPr>
    <w:tblPr>
      <w:tblStyleRowBandSize w:val="1"/>
      <w:tblStyleColBandSize w:val="1"/>
    </w:tblPr>
  </w:style>
  <w:style w:type="table" w:customStyle="1" w:styleId="afb">
    <w:basedOn w:val="a1"/>
    <w:pPr>
      <w:spacing w:after="0" w:line="240" w:lineRule="auto"/>
    </w:pPr>
    <w:tblPr>
      <w:tblStyleRowBandSize w:val="1"/>
      <w:tblStyleColBandSize w:val="1"/>
    </w:tblPr>
  </w:style>
  <w:style w:type="table" w:customStyle="1" w:styleId="afc">
    <w:basedOn w:val="a1"/>
    <w:tblPr>
      <w:tblStyleRowBandSize w:val="1"/>
      <w:tblStyleColBandSize w:val="1"/>
      <w:tblCellMar>
        <w:top w:w="57" w:type="dxa"/>
        <w:left w:w="85" w:type="dxa"/>
        <w:bottom w:w="57" w:type="dxa"/>
        <w:right w:w="85" w:type="dxa"/>
      </w:tblCellMar>
    </w:tblPr>
  </w:style>
  <w:style w:type="table" w:customStyle="1" w:styleId="TableGrid1">
    <w:name w:val="Table Grid1"/>
    <w:basedOn w:val="a1"/>
    <w:uiPriority w:val="59"/>
    <w:rsid w:val="00D872B8"/>
    <w:pPr>
      <w:spacing w:before="0"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9484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oop-constructors-lab/307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bZi1G4EuvLL5THCMkfXjmq4r+g==">AMUW2mXd1wkpnwRl9ktt4UzElnPNLSPzeytlSh+YtV5CRo7c8wlSuAtFLJJT4pWVrEANW5d47pbebTzlIqQy3LiotxBzMa0+ZKL4Lhu0/+ULuFOdznoSviEd9I3+iZ5cnfXjYuJR3osNgd590yDJE2V4dDzhfTFT8qQR0WsuKFC41Oslb7w1o8JVeuq8FfHJWrWQbUEG/IuAiOCD7/zhr/TIqQL7zZBkonzw8zjPwlO8DqQIp9MVkDI9/0juT1h8+9vyzxIPJ70cl0pnVXI0CqgbS0W5Th1P3TI0o9YagRVpAT5vW8CESxCwpAry4FsoFOX2br/F2vqLtgKm1Vv+vw5CLsjxlI86e9PkEtStqhRfzyCZmrWsfEk95iP4rHmQqEBwgpsY2/3MgsWqBKxAd5YZWPCatKAPX9sf68fJRrcFVOQq+A9Bg8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691</Words>
  <Characters>3943</Characters>
  <Application>Microsoft Office Word</Application>
  <DocSecurity>0</DocSecurity>
  <Lines>32</Lines>
  <Paragraphs>9</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Yoana Yonkova</cp:lastModifiedBy>
  <cp:revision>21</cp:revision>
  <cp:lastPrinted>2022-06-13T14:39:00Z</cp:lastPrinted>
  <dcterms:created xsi:type="dcterms:W3CDTF">2019-11-12T12:29:00Z</dcterms:created>
  <dcterms:modified xsi:type="dcterms:W3CDTF">2025-06-24T12:17:00Z</dcterms:modified>
</cp:coreProperties>
</file>